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15DC8" w14:textId="547DD474" w:rsidR="007E48C1" w:rsidRPr="007040BB" w:rsidRDefault="007040BB">
      <w:pPr>
        <w:rPr>
          <w:highlight w:val="yellow"/>
        </w:rPr>
      </w:pPr>
      <w:r w:rsidRPr="007040BB">
        <w:rPr>
          <w:noProof/>
          <w:highlight w:val="yellow"/>
        </w:rPr>
        <w:t>[Insert Logo]</w:t>
      </w:r>
    </w:p>
    <w:p w14:paraId="7D2D96E8" w14:textId="77777777" w:rsidR="007E48C1" w:rsidRDefault="007E48C1">
      <w:pPr>
        <w:rPr>
          <w:highlight w:val="yellow"/>
        </w:rPr>
      </w:pPr>
    </w:p>
    <w:p w14:paraId="650773DE" w14:textId="0FF67893" w:rsidR="007E48C1" w:rsidRDefault="007E48C1">
      <w:r w:rsidRPr="007E48C1">
        <w:rPr>
          <w:highlight w:val="yellow"/>
        </w:rPr>
        <w:t xml:space="preserve">[Today’s </w:t>
      </w:r>
      <w:r w:rsidR="00056180">
        <w:rPr>
          <w:highlight w:val="yellow"/>
        </w:rPr>
        <w:t>D</w:t>
      </w:r>
      <w:r w:rsidRPr="007E48C1">
        <w:rPr>
          <w:highlight w:val="yellow"/>
        </w:rPr>
        <w:t>ate]</w:t>
      </w:r>
      <w:r>
        <w:t xml:space="preserve"> Tuesday, March 2, 2021</w:t>
      </w:r>
    </w:p>
    <w:p w14:paraId="03B3016C" w14:textId="59033A04" w:rsidR="007E48C1" w:rsidRDefault="007E48C1"/>
    <w:p w14:paraId="548F0EBF" w14:textId="5CFF94E0" w:rsidR="007E48C1" w:rsidRDefault="007E48C1">
      <w:r w:rsidRPr="007E48C1">
        <w:rPr>
          <w:highlight w:val="yellow"/>
        </w:rPr>
        <w:t>[Company Legal Name]</w:t>
      </w:r>
      <w:r>
        <w:t xml:space="preserve"> </w:t>
      </w:r>
      <w:r w:rsidR="00056180">
        <w:br/>
      </w:r>
      <w:r w:rsidRPr="007E48C1">
        <w:rPr>
          <w:highlight w:val="yellow"/>
        </w:rPr>
        <w:t>[Company’s Registered Address]</w:t>
      </w:r>
      <w:r>
        <w:t xml:space="preserve"> </w:t>
      </w:r>
    </w:p>
    <w:p w14:paraId="04643589" w14:textId="136677C1" w:rsidR="007E48C1" w:rsidRDefault="007E48C1"/>
    <w:p w14:paraId="5D0CD651" w14:textId="715637F9" w:rsidR="007E48C1" w:rsidRDefault="007E48C1">
      <w:r>
        <w:t>To whom it may concern:</w:t>
      </w:r>
    </w:p>
    <w:p w14:paraId="754160BB" w14:textId="2E796449" w:rsidR="00056180" w:rsidRDefault="00056180" w:rsidP="00056180">
      <w:r>
        <w:t xml:space="preserve">Here is the ownership structure and Ultimate Beneficiary Owners of </w:t>
      </w:r>
      <w:r w:rsidRPr="007E48C1">
        <w:rPr>
          <w:highlight w:val="yellow"/>
        </w:rPr>
        <w:t>[Company Legal Name]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56180" w14:paraId="2FA7A187" w14:textId="77777777" w:rsidTr="00FE0024">
        <w:tc>
          <w:tcPr>
            <w:tcW w:w="4675" w:type="dxa"/>
          </w:tcPr>
          <w:p w14:paraId="6828CD42" w14:textId="77777777" w:rsidR="00056180" w:rsidRPr="009A3FD9" w:rsidRDefault="00056180" w:rsidP="00FE0024">
            <w:pPr>
              <w:rPr>
                <w:b/>
                <w:bCs/>
              </w:rPr>
            </w:pPr>
            <w:r w:rsidRPr="009A3FD9">
              <w:rPr>
                <w:b/>
                <w:bCs/>
              </w:rPr>
              <w:t>Ultimate Beneficiary Owner(s)</w:t>
            </w:r>
          </w:p>
        </w:tc>
        <w:tc>
          <w:tcPr>
            <w:tcW w:w="4675" w:type="dxa"/>
          </w:tcPr>
          <w:p w14:paraId="00574967" w14:textId="77777777" w:rsidR="00056180" w:rsidRPr="009A3FD9" w:rsidRDefault="00056180" w:rsidP="00FE0024">
            <w:pPr>
              <w:rPr>
                <w:b/>
                <w:bCs/>
              </w:rPr>
            </w:pPr>
            <w:r w:rsidRPr="009A3FD9">
              <w:rPr>
                <w:b/>
                <w:bCs/>
              </w:rPr>
              <w:t>Percentage Owned</w:t>
            </w:r>
          </w:p>
        </w:tc>
      </w:tr>
      <w:tr w:rsidR="00056180" w14:paraId="472EB102" w14:textId="77777777" w:rsidTr="00FE0024">
        <w:tc>
          <w:tcPr>
            <w:tcW w:w="4675" w:type="dxa"/>
          </w:tcPr>
          <w:p w14:paraId="4CEC78DB" w14:textId="5AFED917" w:rsidR="00056180" w:rsidRPr="00056180" w:rsidRDefault="00056180" w:rsidP="00FE0024">
            <w:pPr>
              <w:rPr>
                <w:highlight w:val="yellow"/>
              </w:rPr>
            </w:pPr>
            <w:r w:rsidRPr="00056180">
              <w:rPr>
                <w:highlight w:val="yellow"/>
              </w:rPr>
              <w:t>[Name]</w:t>
            </w:r>
          </w:p>
        </w:tc>
        <w:tc>
          <w:tcPr>
            <w:tcW w:w="4675" w:type="dxa"/>
          </w:tcPr>
          <w:p w14:paraId="26E5565B" w14:textId="0C82940E" w:rsidR="00056180" w:rsidRPr="00056180" w:rsidRDefault="00056180" w:rsidP="00FE0024">
            <w:pPr>
              <w:rPr>
                <w:highlight w:val="yellow"/>
              </w:rPr>
            </w:pPr>
            <w:r w:rsidRPr="00056180">
              <w:rPr>
                <w:highlight w:val="yellow"/>
              </w:rPr>
              <w:t>[ x %]</w:t>
            </w:r>
          </w:p>
        </w:tc>
      </w:tr>
    </w:tbl>
    <w:p w14:paraId="7A65E1F4" w14:textId="319A563C" w:rsidR="007E48C1" w:rsidRDefault="007E48C1"/>
    <w:p w14:paraId="6FC5236C" w14:textId="78ECE456" w:rsidR="00056180" w:rsidRDefault="00056180" w:rsidP="00056180">
      <w:pPr>
        <w:jc w:val="center"/>
        <w:rPr>
          <w:u w:val="single"/>
        </w:rPr>
      </w:pPr>
    </w:p>
    <w:p w14:paraId="7315F8A9" w14:textId="77777777" w:rsidR="00056180" w:rsidRDefault="00056180" w:rsidP="00056180"/>
    <w:p w14:paraId="2CF16514" w14:textId="77777777" w:rsidR="00056180" w:rsidRDefault="00056180" w:rsidP="00056180">
      <w:r>
        <w:t xml:space="preserve">Kind regards, </w:t>
      </w:r>
    </w:p>
    <w:p w14:paraId="43BF8981" w14:textId="77777777" w:rsidR="00056180" w:rsidRDefault="00056180" w:rsidP="00056180">
      <w:pPr>
        <w:rPr>
          <w:highlight w:val="yellow"/>
        </w:rPr>
      </w:pPr>
    </w:p>
    <w:p w14:paraId="260B0084" w14:textId="77777777" w:rsidR="00056180" w:rsidRDefault="00056180" w:rsidP="00056180">
      <w:pPr>
        <w:rPr>
          <w:highlight w:val="yellow"/>
        </w:rPr>
      </w:pPr>
      <w:r w:rsidRPr="009F1E11">
        <w:rPr>
          <w:highlight w:val="yellow"/>
        </w:rPr>
        <w:t>[Insert Signature]</w:t>
      </w:r>
    </w:p>
    <w:p w14:paraId="0F1F9BF3" w14:textId="77777777" w:rsidR="00056180" w:rsidRDefault="00056180" w:rsidP="00056180">
      <w:pPr>
        <w:rPr>
          <w:highlight w:val="yellow"/>
        </w:rPr>
      </w:pPr>
    </w:p>
    <w:p w14:paraId="4AAE8481" w14:textId="77777777" w:rsidR="00056180" w:rsidRDefault="00056180" w:rsidP="00056180">
      <w:r w:rsidRPr="009F1E11">
        <w:rPr>
          <w:highlight w:val="yellow"/>
        </w:rPr>
        <w:t>[Name]</w:t>
      </w:r>
      <w:r>
        <w:rPr>
          <w:highlight w:val="yellow"/>
        </w:rPr>
        <w:br/>
      </w:r>
      <w:r w:rsidRPr="009F1E11">
        <w:rPr>
          <w:highlight w:val="yellow"/>
        </w:rPr>
        <w:t>[Title]</w:t>
      </w:r>
    </w:p>
    <w:p w14:paraId="3300AC0E" w14:textId="77777777" w:rsidR="00056180" w:rsidRPr="009F1E11" w:rsidRDefault="00056180" w:rsidP="00056180">
      <w:pPr>
        <w:jc w:val="center"/>
        <w:rPr>
          <w:u w:val="single"/>
        </w:rPr>
      </w:pPr>
    </w:p>
    <w:sectPr w:rsidR="00056180" w:rsidRPr="009F1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NDC0MDOxMDa0NDNT0lEKTi0uzszPAykwqgUA5t9bFSwAAAA="/>
  </w:docVars>
  <w:rsids>
    <w:rsidRoot w:val="007E48C1"/>
    <w:rsid w:val="00056180"/>
    <w:rsid w:val="007040BB"/>
    <w:rsid w:val="007E48C1"/>
    <w:rsid w:val="008141F6"/>
    <w:rsid w:val="00927648"/>
    <w:rsid w:val="00C844B9"/>
    <w:rsid w:val="00D62DA0"/>
    <w:rsid w:val="00FB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047F7"/>
  <w15:chartTrackingRefBased/>
  <w15:docId w15:val="{B29282BD-9565-498F-A179-9C28DDE26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48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e Reed</dc:creator>
  <cp:keywords/>
  <dc:description/>
  <cp:lastModifiedBy>Evelyn Franco</cp:lastModifiedBy>
  <cp:revision>2</cp:revision>
  <dcterms:created xsi:type="dcterms:W3CDTF">2021-03-19T19:24:00Z</dcterms:created>
  <dcterms:modified xsi:type="dcterms:W3CDTF">2021-03-19T19:24:00Z</dcterms:modified>
</cp:coreProperties>
</file>